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A7DC0" w14:textId="77777777" w:rsidR="006D4E4F" w:rsidRDefault="006D4E4F" w:rsidP="006D4E4F">
      <w:r>
        <w:t>import board</w:t>
      </w:r>
    </w:p>
    <w:p w14:paraId="24F73326" w14:textId="77777777" w:rsidR="006D4E4F" w:rsidRDefault="006D4E4F" w:rsidP="006D4E4F">
      <w:r>
        <w:t>import time</w:t>
      </w:r>
    </w:p>
    <w:p w14:paraId="3A721125" w14:textId="77777777" w:rsidR="006D4E4F" w:rsidRDefault="006D4E4F" w:rsidP="006D4E4F">
      <w:r>
        <w:t xml:space="preserve">import </w:t>
      </w:r>
      <w:proofErr w:type="spellStart"/>
      <w:r>
        <w:t>analogio</w:t>
      </w:r>
      <w:proofErr w:type="spellEnd"/>
    </w:p>
    <w:p w14:paraId="45089833" w14:textId="77777777" w:rsidR="006D4E4F" w:rsidRDefault="006D4E4F" w:rsidP="006D4E4F">
      <w:r>
        <w:t xml:space="preserve">import </w:t>
      </w:r>
      <w:proofErr w:type="spellStart"/>
      <w:r>
        <w:t>adafruit_thermistor</w:t>
      </w:r>
      <w:proofErr w:type="spellEnd"/>
    </w:p>
    <w:p w14:paraId="75C3BB9C" w14:textId="77777777" w:rsidR="006D4E4F" w:rsidRDefault="006D4E4F" w:rsidP="006D4E4F">
      <w:r>
        <w:t xml:space="preserve">from </w:t>
      </w:r>
      <w:proofErr w:type="spellStart"/>
      <w:r>
        <w:t>adafruit_ble</w:t>
      </w:r>
      <w:proofErr w:type="spellEnd"/>
      <w:r>
        <w:t xml:space="preserve"> import </w:t>
      </w:r>
      <w:proofErr w:type="spellStart"/>
      <w:r>
        <w:t>BLERadio</w:t>
      </w:r>
      <w:proofErr w:type="spellEnd"/>
    </w:p>
    <w:p w14:paraId="71013CC4" w14:textId="77777777" w:rsidR="006D4E4F" w:rsidRDefault="006D4E4F" w:rsidP="006D4E4F">
      <w:r>
        <w:t xml:space="preserve">from </w:t>
      </w:r>
      <w:proofErr w:type="spellStart"/>
      <w:r>
        <w:t>adafruit_ble.advertising.standard</w:t>
      </w:r>
      <w:proofErr w:type="spellEnd"/>
      <w:r>
        <w:t xml:space="preserve"> import </w:t>
      </w:r>
      <w:proofErr w:type="spellStart"/>
      <w:r>
        <w:t>ProvideServicesAdvertisement</w:t>
      </w:r>
      <w:proofErr w:type="spellEnd"/>
    </w:p>
    <w:p w14:paraId="57851706" w14:textId="77777777" w:rsidR="006D4E4F" w:rsidRDefault="006D4E4F" w:rsidP="006D4E4F">
      <w:r>
        <w:t xml:space="preserve">from </w:t>
      </w:r>
      <w:proofErr w:type="spellStart"/>
      <w:r>
        <w:t>adafruit_ble.services.nordic</w:t>
      </w:r>
      <w:proofErr w:type="spellEnd"/>
      <w:r>
        <w:t xml:space="preserve"> import </w:t>
      </w:r>
      <w:proofErr w:type="spellStart"/>
      <w:r>
        <w:t>UARTService</w:t>
      </w:r>
      <w:proofErr w:type="spellEnd"/>
    </w:p>
    <w:p w14:paraId="27D129B5" w14:textId="77777777" w:rsidR="006D4E4F" w:rsidRDefault="006D4E4F" w:rsidP="006D4E4F">
      <w:r>
        <w:t>import adafruit_lis3dh</w:t>
      </w:r>
    </w:p>
    <w:p w14:paraId="1E39C725" w14:textId="77777777" w:rsidR="006D4E4F" w:rsidRDefault="006D4E4F" w:rsidP="006D4E4F">
      <w:r>
        <w:t xml:space="preserve">import </w:t>
      </w:r>
      <w:proofErr w:type="spellStart"/>
      <w:r>
        <w:t>busio</w:t>
      </w:r>
      <w:proofErr w:type="spellEnd"/>
    </w:p>
    <w:p w14:paraId="2999875F" w14:textId="77777777" w:rsidR="006D4E4F" w:rsidRDefault="006D4E4F" w:rsidP="006D4E4F">
      <w:r>
        <w:t xml:space="preserve">import </w:t>
      </w:r>
      <w:proofErr w:type="spellStart"/>
      <w:r>
        <w:t>digitalio</w:t>
      </w:r>
      <w:proofErr w:type="spellEnd"/>
    </w:p>
    <w:p w14:paraId="01EB1272" w14:textId="77777777" w:rsidR="006D4E4F" w:rsidRDefault="006D4E4F" w:rsidP="006D4E4F">
      <w:r>
        <w:t>import math</w:t>
      </w:r>
    </w:p>
    <w:p w14:paraId="322F451B" w14:textId="77777777" w:rsidR="006D4E4F" w:rsidRDefault="006D4E4F" w:rsidP="006D4E4F"/>
    <w:p w14:paraId="5A7ADE4C" w14:textId="77777777" w:rsidR="006D4E4F" w:rsidRDefault="006D4E4F" w:rsidP="006D4E4F">
      <w:r>
        <w:t>####Setup blue tooth</w:t>
      </w:r>
    </w:p>
    <w:p w14:paraId="36AEF103" w14:textId="77777777" w:rsidR="006D4E4F" w:rsidRDefault="006D4E4F" w:rsidP="006D4E4F">
      <w:proofErr w:type="spellStart"/>
      <w:r>
        <w:t>ble</w:t>
      </w:r>
      <w:proofErr w:type="spellEnd"/>
      <w:r>
        <w:t xml:space="preserve"> = </w:t>
      </w:r>
      <w:proofErr w:type="spellStart"/>
      <w:r>
        <w:t>BLERadio</w:t>
      </w:r>
      <w:proofErr w:type="spellEnd"/>
      <w:r>
        <w:t>()</w:t>
      </w:r>
    </w:p>
    <w:p w14:paraId="7060CD0A" w14:textId="77777777" w:rsidR="006D4E4F" w:rsidRDefault="006D4E4F" w:rsidP="006D4E4F">
      <w:proofErr w:type="spellStart"/>
      <w:r>
        <w:t>uart_server</w:t>
      </w:r>
      <w:proofErr w:type="spellEnd"/>
      <w:r>
        <w:t xml:space="preserve"> = </w:t>
      </w:r>
      <w:proofErr w:type="spellStart"/>
      <w:r>
        <w:t>UARTService</w:t>
      </w:r>
      <w:proofErr w:type="spellEnd"/>
      <w:r>
        <w:t>()</w:t>
      </w:r>
    </w:p>
    <w:p w14:paraId="4CA6E760" w14:textId="77777777" w:rsidR="006D4E4F" w:rsidRDefault="006D4E4F" w:rsidP="006D4E4F">
      <w:r>
        <w:t xml:space="preserve">advertisement = </w:t>
      </w:r>
      <w:proofErr w:type="spellStart"/>
      <w:r>
        <w:t>ProvideServicesAdvertisement</w:t>
      </w:r>
      <w:proofErr w:type="spellEnd"/>
      <w:r>
        <w:t>(</w:t>
      </w:r>
      <w:proofErr w:type="spellStart"/>
      <w:r>
        <w:t>uart_server</w:t>
      </w:r>
      <w:proofErr w:type="spellEnd"/>
      <w:r>
        <w:t>)</w:t>
      </w:r>
    </w:p>
    <w:p w14:paraId="3A0739B3" w14:textId="77777777" w:rsidR="006D4E4F" w:rsidRDefault="006D4E4F" w:rsidP="006D4E4F">
      <w:r>
        <w:t>print('Bluetooth Setup')</w:t>
      </w:r>
    </w:p>
    <w:p w14:paraId="423D4A1D" w14:textId="77777777" w:rsidR="006D4E4F" w:rsidRDefault="006D4E4F" w:rsidP="006D4E4F"/>
    <w:p w14:paraId="44511C51" w14:textId="77777777" w:rsidR="006D4E4F" w:rsidRDefault="006D4E4F" w:rsidP="006D4E4F">
      <w:r>
        <w:t>##Setup thermistor and light sensor</w:t>
      </w:r>
    </w:p>
    <w:p w14:paraId="76B82AD6" w14:textId="77777777" w:rsidR="006D4E4F" w:rsidRDefault="006D4E4F" w:rsidP="006D4E4F">
      <w:r>
        <w:t xml:space="preserve">thermistor = </w:t>
      </w:r>
      <w:proofErr w:type="spellStart"/>
      <w:r>
        <w:t>adafruit_thermistor.Thermistor</w:t>
      </w:r>
      <w:proofErr w:type="spellEnd"/>
      <w:r>
        <w:t>(</w:t>
      </w:r>
      <w:proofErr w:type="spellStart"/>
      <w:r>
        <w:t>board.TEMPERATURE</w:t>
      </w:r>
      <w:proofErr w:type="spellEnd"/>
      <w:r>
        <w:t>, 10000, 10000, 25, 3950)</w:t>
      </w:r>
    </w:p>
    <w:p w14:paraId="125044AA" w14:textId="77777777" w:rsidR="006D4E4F" w:rsidRDefault="006D4E4F" w:rsidP="006D4E4F">
      <w:r>
        <w:t xml:space="preserve">light = </w:t>
      </w:r>
      <w:proofErr w:type="spellStart"/>
      <w:r>
        <w:t>analogio.AnalogIn</w:t>
      </w:r>
      <w:proofErr w:type="spellEnd"/>
      <w:r>
        <w:t>(</w:t>
      </w:r>
      <w:proofErr w:type="spellStart"/>
      <w:r>
        <w:t>board.LIGHT</w:t>
      </w:r>
      <w:proofErr w:type="spellEnd"/>
      <w:r>
        <w:t>)</w:t>
      </w:r>
    </w:p>
    <w:p w14:paraId="2C66D70B" w14:textId="77777777" w:rsidR="006D4E4F" w:rsidRDefault="006D4E4F" w:rsidP="006D4E4F">
      <w:r>
        <w:t>print('Thermistor and Light Sensor Setup')</w:t>
      </w:r>
    </w:p>
    <w:p w14:paraId="00549E10" w14:textId="77777777" w:rsidR="006D4E4F" w:rsidRDefault="006D4E4F" w:rsidP="006D4E4F"/>
    <w:p w14:paraId="49406FDA" w14:textId="77777777" w:rsidR="006D4E4F" w:rsidRDefault="006D4E4F" w:rsidP="006D4E4F">
      <w:r>
        <w:t>##Accelerometer is hooked up to SDA/SCL which is I2C or just some kind of protocol</w:t>
      </w:r>
    </w:p>
    <w:p w14:paraId="480FE632" w14:textId="77777777" w:rsidR="006D4E4F" w:rsidRDefault="006D4E4F" w:rsidP="006D4E4F">
      <w:r>
        <w:t>i2c = busio.I2C(</w:t>
      </w:r>
      <w:proofErr w:type="spellStart"/>
      <w:r>
        <w:t>board.ACCELEROMETER_SCL</w:t>
      </w:r>
      <w:proofErr w:type="spellEnd"/>
      <w:r>
        <w:t xml:space="preserve">, </w:t>
      </w:r>
      <w:proofErr w:type="spellStart"/>
      <w:r>
        <w:t>board.ACCELEROMETER_SDA</w:t>
      </w:r>
      <w:proofErr w:type="spellEnd"/>
      <w:r>
        <w:t>)</w:t>
      </w:r>
    </w:p>
    <w:p w14:paraId="24FEF8E3" w14:textId="77777777" w:rsidR="006D4E4F" w:rsidRDefault="006D4E4F" w:rsidP="006D4E4F">
      <w:r>
        <w:t xml:space="preserve">_int1 = </w:t>
      </w:r>
      <w:proofErr w:type="spellStart"/>
      <w:r>
        <w:t>digitalio.DigitalInOut</w:t>
      </w:r>
      <w:proofErr w:type="spellEnd"/>
      <w:r>
        <w:t>(</w:t>
      </w:r>
      <w:proofErr w:type="spellStart"/>
      <w:r>
        <w:t>board.ACCELEROMETER_INTERRUPT</w:t>
      </w:r>
      <w:proofErr w:type="spellEnd"/>
      <w:r>
        <w:t>)</w:t>
      </w:r>
    </w:p>
    <w:p w14:paraId="649EE571" w14:textId="77777777" w:rsidR="006D4E4F" w:rsidRDefault="006D4E4F" w:rsidP="006D4E4F">
      <w:r>
        <w:t>lis3dh = adafruit_lis3dh.LIS3DH_I2C(i2c, address=0x19, int1=_int1)</w:t>
      </w:r>
    </w:p>
    <w:p w14:paraId="3ED51D1B" w14:textId="77777777" w:rsidR="006D4E4F" w:rsidRDefault="006D4E4F" w:rsidP="006D4E4F">
      <w:r>
        <w:t>lis3dh.range = adafruit_lis3dh.RANGE_8_G</w:t>
      </w:r>
    </w:p>
    <w:p w14:paraId="10CA74B8" w14:textId="77777777" w:rsidR="006D4E4F" w:rsidRDefault="006D4E4F" w:rsidP="006D4E4F">
      <w:r>
        <w:t>print('Accelerometer Setup')</w:t>
      </w:r>
    </w:p>
    <w:p w14:paraId="41EC7D80" w14:textId="77777777" w:rsidR="006D4E4F" w:rsidRDefault="006D4E4F" w:rsidP="006D4E4F"/>
    <w:p w14:paraId="28977C5B" w14:textId="77777777" w:rsidR="006D4E4F" w:rsidRDefault="006D4E4F" w:rsidP="006D4E4F">
      <w:r>
        <w:t>##This function just converts the digital bit value to a range from 0 to 50</w:t>
      </w:r>
    </w:p>
    <w:p w14:paraId="568A7544" w14:textId="77777777" w:rsidR="006D4E4F" w:rsidRDefault="006D4E4F" w:rsidP="006D4E4F">
      <w:r>
        <w:t>def scale(value):</w:t>
      </w:r>
    </w:p>
    <w:p w14:paraId="18C1931D" w14:textId="77777777" w:rsidR="006D4E4F" w:rsidRDefault="006D4E4F" w:rsidP="006D4E4F">
      <w:r>
        <w:t xml:space="preserve">    """Scale the light sensor values from 0-65535 (</w:t>
      </w:r>
      <w:proofErr w:type="spellStart"/>
      <w:r>
        <w:t>AnalogIn</w:t>
      </w:r>
      <w:proofErr w:type="spellEnd"/>
      <w:r>
        <w:t xml:space="preserve"> range)</w:t>
      </w:r>
    </w:p>
    <w:p w14:paraId="5535781B" w14:textId="77777777" w:rsidR="006D4E4F" w:rsidRDefault="006D4E4F" w:rsidP="006D4E4F">
      <w:r>
        <w:t xml:space="preserve">    to 0-50 (arbitrarily chosen to plot well with temperature)"""</w:t>
      </w:r>
    </w:p>
    <w:p w14:paraId="7F4D82F7" w14:textId="77777777" w:rsidR="006D4E4F" w:rsidRDefault="006D4E4F" w:rsidP="006D4E4F">
      <w:r>
        <w:t xml:space="preserve">    return value / 65535 * 50</w:t>
      </w:r>
    </w:p>
    <w:p w14:paraId="5BA631CB" w14:textId="77777777" w:rsidR="006D4E4F" w:rsidRDefault="006D4E4F" w:rsidP="006D4E4F"/>
    <w:p w14:paraId="11D12086" w14:textId="77777777" w:rsidR="006D4E4F" w:rsidRDefault="006D4E4F" w:rsidP="006D4E4F">
      <w:r>
        <w:t>while True:</w:t>
      </w:r>
    </w:p>
    <w:p w14:paraId="1ED97E1D" w14:textId="77777777" w:rsidR="006D4E4F" w:rsidRDefault="006D4E4F" w:rsidP="006D4E4F">
      <w:r>
        <w:t xml:space="preserve">    # Advertise when not connected.</w:t>
      </w:r>
    </w:p>
    <w:p w14:paraId="18C7D250" w14:textId="77777777" w:rsidR="006D4E4F" w:rsidRDefault="006D4E4F" w:rsidP="006D4E4F">
      <w:r>
        <w:t xml:space="preserve">    print('Not connected')</w:t>
      </w:r>
    </w:p>
    <w:p w14:paraId="44DC0E3F" w14:textId="77777777" w:rsidR="006D4E4F" w:rsidRDefault="006D4E4F" w:rsidP="006D4E4F">
      <w:r>
        <w:t xml:space="preserve">    </w:t>
      </w:r>
      <w:proofErr w:type="spellStart"/>
      <w:r>
        <w:t>ble.start_advertising</w:t>
      </w:r>
      <w:proofErr w:type="spellEnd"/>
      <w:r>
        <w:t>(advertisement)</w:t>
      </w:r>
    </w:p>
    <w:p w14:paraId="491B4FCB" w14:textId="77777777" w:rsidR="006D4E4F" w:rsidRDefault="006D4E4F" w:rsidP="006D4E4F">
      <w:r>
        <w:t xml:space="preserve">    ##Keep looping until connection established</w:t>
      </w:r>
    </w:p>
    <w:p w14:paraId="37D0EE78" w14:textId="77777777" w:rsidR="006D4E4F" w:rsidRDefault="006D4E4F" w:rsidP="006D4E4F">
      <w:r>
        <w:t xml:space="preserve">    while not </w:t>
      </w:r>
      <w:proofErr w:type="spellStart"/>
      <w:r>
        <w:t>ble.connected</w:t>
      </w:r>
      <w:proofErr w:type="spellEnd"/>
      <w:r>
        <w:t>:</w:t>
      </w:r>
    </w:p>
    <w:p w14:paraId="6559559F" w14:textId="77777777" w:rsidR="006D4E4F" w:rsidRDefault="006D4E4F" w:rsidP="006D4E4F">
      <w:r>
        <w:t xml:space="preserve">        pass</w:t>
      </w:r>
    </w:p>
    <w:p w14:paraId="2F36A169" w14:textId="77777777" w:rsidR="006D4E4F" w:rsidRDefault="006D4E4F" w:rsidP="006D4E4F">
      <w:r>
        <w:t xml:space="preserve">    #Stop advertising once connected</w:t>
      </w:r>
    </w:p>
    <w:p w14:paraId="5DDAFB28" w14:textId="77777777" w:rsidR="006D4E4F" w:rsidRDefault="006D4E4F" w:rsidP="006D4E4F">
      <w:r>
        <w:t xml:space="preserve">    print('Connected')</w:t>
      </w:r>
    </w:p>
    <w:p w14:paraId="34E20858" w14:textId="77777777" w:rsidR="006D4E4F" w:rsidRDefault="006D4E4F" w:rsidP="006D4E4F">
      <w:r>
        <w:t xml:space="preserve">    </w:t>
      </w:r>
      <w:proofErr w:type="spellStart"/>
      <w:r>
        <w:t>ble.stop_advertising</w:t>
      </w:r>
      <w:proofErr w:type="spellEnd"/>
      <w:r>
        <w:t>()</w:t>
      </w:r>
    </w:p>
    <w:p w14:paraId="5E66F780" w14:textId="77777777" w:rsidR="006D4E4F" w:rsidRDefault="006D4E4F" w:rsidP="006D4E4F"/>
    <w:p w14:paraId="2F31DA0B" w14:textId="77777777" w:rsidR="006D4E4F" w:rsidRDefault="006D4E4F" w:rsidP="006D4E4F">
      <w:r>
        <w:t xml:space="preserve">    ##Once connected</w:t>
      </w:r>
    </w:p>
    <w:p w14:paraId="2686AB18" w14:textId="77777777" w:rsidR="006D4E4F" w:rsidRDefault="006D4E4F" w:rsidP="006D4E4F">
      <w:r>
        <w:t xml:space="preserve">    while </w:t>
      </w:r>
      <w:proofErr w:type="spellStart"/>
      <w:r>
        <w:t>ble.connected</w:t>
      </w:r>
      <w:proofErr w:type="spellEnd"/>
      <w:r>
        <w:t>:</w:t>
      </w:r>
    </w:p>
    <w:p w14:paraId="175E7C0E" w14:textId="77777777" w:rsidR="006D4E4F" w:rsidRDefault="006D4E4F" w:rsidP="006D4E4F">
      <w:r>
        <w:t xml:space="preserve">        #Print the light values and thermistor to serial</w:t>
      </w:r>
    </w:p>
    <w:p w14:paraId="1EC9F1BD" w14:textId="77777777" w:rsidR="006D4E4F" w:rsidRDefault="006D4E4F" w:rsidP="006D4E4F">
      <w:r>
        <w:t xml:space="preserve">        #l = </w:t>
      </w:r>
      <w:proofErr w:type="spellStart"/>
      <w:r>
        <w:t>light.value</w:t>
      </w:r>
      <w:proofErr w:type="spellEnd"/>
    </w:p>
    <w:p w14:paraId="444BB288" w14:textId="77777777" w:rsidR="006D4E4F" w:rsidRDefault="006D4E4F" w:rsidP="006D4E4F">
      <w:r>
        <w:t xml:space="preserve">        t = </w:t>
      </w:r>
      <w:proofErr w:type="spellStart"/>
      <w:r>
        <w:t>thermistor.temperature</w:t>
      </w:r>
      <w:proofErr w:type="spellEnd"/>
    </w:p>
    <w:p w14:paraId="270CE133" w14:textId="77777777" w:rsidR="006D4E4F" w:rsidRDefault="006D4E4F" w:rsidP="006D4E4F">
      <w:r>
        <w:t xml:space="preserve">        </w:t>
      </w:r>
      <w:proofErr w:type="spellStart"/>
      <w:r>
        <w:t>starttime</w:t>
      </w:r>
      <w:proofErr w:type="spellEnd"/>
      <w:r>
        <w:t xml:space="preserve"> = </w:t>
      </w:r>
      <w:proofErr w:type="spellStart"/>
      <w:r>
        <w:t>time.monotonic</w:t>
      </w:r>
      <w:proofErr w:type="spellEnd"/>
      <w:r>
        <w:t>()</w:t>
      </w:r>
    </w:p>
    <w:p w14:paraId="34283A8B" w14:textId="77777777" w:rsidR="006D4E4F" w:rsidRDefault="006D4E4F" w:rsidP="006D4E4F">
      <w:r>
        <w:t xml:space="preserve">        </w:t>
      </w:r>
      <w:proofErr w:type="spellStart"/>
      <w:r>
        <w:t>starttime</w:t>
      </w:r>
      <w:proofErr w:type="spellEnd"/>
      <w:r>
        <w:t xml:space="preserve"> = 0</w:t>
      </w:r>
    </w:p>
    <w:p w14:paraId="065AB83F" w14:textId="77777777" w:rsidR="006D4E4F" w:rsidRDefault="006D4E4F" w:rsidP="006D4E4F">
      <w:r>
        <w:t xml:space="preserve">        T = </w:t>
      </w:r>
      <w:proofErr w:type="spellStart"/>
      <w:r>
        <w:t>time.monotonic</w:t>
      </w:r>
      <w:proofErr w:type="spellEnd"/>
      <w:r>
        <w:t>()</w:t>
      </w:r>
    </w:p>
    <w:p w14:paraId="615B02E1" w14:textId="77777777" w:rsidR="006D4E4F" w:rsidRDefault="006D4E4F" w:rsidP="006D4E4F">
      <w:r>
        <w:t xml:space="preserve">        </w:t>
      </w:r>
      <w:proofErr w:type="spellStart"/>
      <w:r>
        <w:t>time.sleep</w:t>
      </w:r>
      <w:proofErr w:type="spellEnd"/>
      <w:r>
        <w:t>(0.1)</w:t>
      </w:r>
    </w:p>
    <w:p w14:paraId="7B8A6234" w14:textId="77777777" w:rsidR="006D4E4F" w:rsidRDefault="006D4E4F" w:rsidP="006D4E4F">
      <w:r>
        <w:t xml:space="preserve">        #Accelerometer</w:t>
      </w:r>
    </w:p>
    <w:p w14:paraId="06E65763" w14:textId="77777777" w:rsidR="006D4E4F" w:rsidRDefault="006D4E4F" w:rsidP="006D4E4F">
      <w:r>
        <w:t xml:space="preserve">        </w:t>
      </w:r>
      <w:proofErr w:type="spellStart"/>
      <w:r>
        <w:t>x,y,z</w:t>
      </w:r>
      <w:proofErr w:type="spellEnd"/>
      <w:r>
        <w:t xml:space="preserve"> = lis3dh.acceleration</w:t>
      </w:r>
    </w:p>
    <w:p w14:paraId="4DB3130F" w14:textId="77777777" w:rsidR="006D4E4F" w:rsidRDefault="006D4E4F" w:rsidP="006D4E4F">
      <w:r>
        <w:lastRenderedPageBreak/>
        <w:t xml:space="preserve">        #theta = </w:t>
      </w:r>
      <w:proofErr w:type="spellStart"/>
      <w:r>
        <w:t>math.atan</w:t>
      </w:r>
      <w:proofErr w:type="spellEnd"/>
      <w:r>
        <w:t>(x/z)</w:t>
      </w:r>
    </w:p>
    <w:p w14:paraId="69EEF2B9" w14:textId="77777777" w:rsidR="006D4E4F" w:rsidRDefault="006D4E4F" w:rsidP="006D4E4F">
      <w:r>
        <w:t xml:space="preserve">        </w:t>
      </w:r>
      <w:proofErr w:type="spellStart"/>
      <w:r>
        <w:t>time.sleep</w:t>
      </w:r>
      <w:proofErr w:type="spellEnd"/>
      <w:r>
        <w:t>(0.1)</w:t>
      </w:r>
    </w:p>
    <w:p w14:paraId="0EE29FF7" w14:textId="77777777" w:rsidR="006D4E4F" w:rsidRDefault="006D4E4F" w:rsidP="006D4E4F">
      <w:r>
        <w:t xml:space="preserve">        #</w:t>
      </w:r>
      <w:proofErr w:type="gramStart"/>
      <w:r>
        <w:t>print</w:t>
      </w:r>
      <w:proofErr w:type="gramEnd"/>
      <w:r>
        <w:t>(scale(l), t)</w:t>
      </w:r>
    </w:p>
    <w:p w14:paraId="271F8AC4" w14:textId="77777777" w:rsidR="006D4E4F" w:rsidRDefault="006D4E4F" w:rsidP="006D4E4F">
      <w:r>
        <w:t xml:space="preserve">        print((</w:t>
      </w:r>
      <w:proofErr w:type="spellStart"/>
      <w:r>
        <w:t>T,x,y,z,t</w:t>
      </w:r>
      <w:proofErr w:type="spellEnd"/>
      <w:r>
        <w:t>))</w:t>
      </w:r>
    </w:p>
    <w:p w14:paraId="001B5859" w14:textId="77777777" w:rsidR="006D4E4F" w:rsidRDefault="006D4E4F" w:rsidP="006D4E4F">
      <w:r>
        <w:t xml:space="preserve">        #</w:t>
      </w:r>
      <w:proofErr w:type="gramStart"/>
      <w:r>
        <w:t>print</w:t>
      </w:r>
      <w:proofErr w:type="gramEnd"/>
      <w:r>
        <w:t>((T,x,y,z))</w:t>
      </w:r>
    </w:p>
    <w:p w14:paraId="34190B53" w14:textId="77777777" w:rsidR="006D4E4F" w:rsidRDefault="006D4E4F" w:rsidP="006D4E4F">
      <w:r>
        <w:t xml:space="preserve">        #</w:t>
      </w:r>
      <w:proofErr w:type="gramStart"/>
      <w:r>
        <w:t>print</w:t>
      </w:r>
      <w:proofErr w:type="gramEnd"/>
      <w:r>
        <w:t>((T,t))</w:t>
      </w:r>
    </w:p>
    <w:p w14:paraId="3FD44373" w14:textId="77777777" w:rsidR="006D4E4F" w:rsidRDefault="006D4E4F" w:rsidP="006D4E4F">
      <w:r>
        <w:t xml:space="preserve">        #</w:t>
      </w:r>
      <w:proofErr w:type="gramStart"/>
      <w:r>
        <w:t>print</w:t>
      </w:r>
      <w:proofErr w:type="gramEnd"/>
      <w:r>
        <w:t>((theta,))</w:t>
      </w:r>
    </w:p>
    <w:p w14:paraId="4D2C61E7" w14:textId="77777777" w:rsidR="006D4E4F" w:rsidRDefault="006D4E4F" w:rsidP="006D4E4F">
      <w:r>
        <w:t xml:space="preserve">        #And send them over </w:t>
      </w:r>
      <w:proofErr w:type="spellStart"/>
      <w:r>
        <w:t>uart</w:t>
      </w:r>
      <w:proofErr w:type="spellEnd"/>
      <w:r>
        <w:t xml:space="preserve"> (which is basically serial) but this is _server</w:t>
      </w:r>
    </w:p>
    <w:p w14:paraId="3AB4AD91" w14:textId="77777777" w:rsidR="006D4E4F" w:rsidRDefault="006D4E4F" w:rsidP="006D4E4F">
      <w:r>
        <w:t xml:space="preserve">        #</w:t>
      </w:r>
      <w:proofErr w:type="gramStart"/>
      <w:r>
        <w:t>which</w:t>
      </w:r>
      <w:proofErr w:type="gramEnd"/>
      <w:r>
        <w:t xml:space="preserve"> means it's wireless</w:t>
      </w:r>
    </w:p>
    <w:p w14:paraId="40735490" w14:textId="77777777" w:rsidR="006D4E4F" w:rsidRDefault="006D4E4F" w:rsidP="006D4E4F">
      <w:r>
        <w:t xml:space="preserve">        </w:t>
      </w:r>
      <w:proofErr w:type="spellStart"/>
      <w:r>
        <w:t>uart_server.write</w:t>
      </w:r>
      <w:proofErr w:type="spellEnd"/>
      <w:r>
        <w:t>('{}\</w:t>
      </w:r>
      <w:proofErr w:type="spellStart"/>
      <w:r>
        <w:t>n'.format</w:t>
      </w:r>
      <w:proofErr w:type="spellEnd"/>
      <w:r>
        <w:t>(t))</w:t>
      </w:r>
    </w:p>
    <w:p w14:paraId="237FFDB1" w14:textId="77777777" w:rsidR="006D4E4F" w:rsidRDefault="006D4E4F" w:rsidP="006D4E4F">
      <w:r>
        <w:t xml:space="preserve">        </w:t>
      </w:r>
      <w:proofErr w:type="spellStart"/>
      <w:r>
        <w:t>uart_server.write</w:t>
      </w:r>
      <w:proofErr w:type="spellEnd"/>
      <w:r>
        <w:t>('{},{},{}\</w:t>
      </w:r>
      <w:proofErr w:type="spellStart"/>
      <w:r>
        <w:t>n'.format</w:t>
      </w:r>
      <w:proofErr w:type="spellEnd"/>
      <w:r>
        <w:t>(</w:t>
      </w:r>
      <w:proofErr w:type="spellStart"/>
      <w:r>
        <w:t>x,y,z</w:t>
      </w:r>
      <w:proofErr w:type="spellEnd"/>
      <w:r>
        <w:t>))</w:t>
      </w:r>
    </w:p>
    <w:p w14:paraId="01E4BC57" w14:textId="00343FEE" w:rsidR="00D451E4" w:rsidRPr="006D4E4F" w:rsidRDefault="006D4E4F" w:rsidP="006D4E4F">
      <w:r>
        <w:t xml:space="preserve">        </w:t>
      </w:r>
      <w:proofErr w:type="spellStart"/>
      <w:r>
        <w:t>uart_server.write</w:t>
      </w:r>
      <w:proofErr w:type="spellEnd"/>
      <w:r>
        <w:t>('{}\</w:t>
      </w:r>
      <w:proofErr w:type="spellStart"/>
      <w:r>
        <w:t>n'.format</w:t>
      </w:r>
      <w:proofErr w:type="spellEnd"/>
      <w:r>
        <w:t>(T))</w:t>
      </w:r>
    </w:p>
    <w:sectPr w:rsidR="00D451E4" w:rsidRPr="006D4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e2MDMzMjc3MjdU0lEKTi0uzszPAykwrAUASaa8lSwAAAA="/>
  </w:docVars>
  <w:rsids>
    <w:rsidRoot w:val="006D4E4F"/>
    <w:rsid w:val="006D4E4F"/>
    <w:rsid w:val="00D4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67BC2"/>
  <w15:chartTrackingRefBased/>
  <w15:docId w15:val="{DC5E09D2-F86B-4C80-88E7-E1C11B395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7</Words>
  <Characters>1982</Characters>
  <Application>Microsoft Office Word</Application>
  <DocSecurity>0</DocSecurity>
  <Lines>16</Lines>
  <Paragraphs>4</Paragraphs>
  <ScaleCrop>false</ScaleCrop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Brignac</dc:creator>
  <cp:keywords/>
  <dc:description/>
  <cp:lastModifiedBy>Jason Brignac</cp:lastModifiedBy>
  <cp:revision>1</cp:revision>
  <dcterms:created xsi:type="dcterms:W3CDTF">2022-02-22T01:36:00Z</dcterms:created>
  <dcterms:modified xsi:type="dcterms:W3CDTF">2022-02-22T01:37:00Z</dcterms:modified>
</cp:coreProperties>
</file>